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айна-серой-шейки"/>
    <w:p>
      <w:pPr>
        <w:pStyle w:val="Heading1"/>
      </w:pPr>
      <w:r>
        <w:t xml:space="preserve">Тайна серой шейки</w:t>
      </w:r>
    </w:p>
    <w:p>
      <w:pPr>
        <w:pStyle w:val="FirstParagraph"/>
      </w:pPr>
      <w:r>
        <w:rPr>
          <w:iCs/>
          <w:i/>
        </w:rPr>
        <w:t xml:space="preserve">Сказание о дружбе и волшебстве зимнего леса.</w:t>
      </w:r>
    </w:p>
    <w:p>
      <w:pPr>
        <w:pStyle w:val="BodyText"/>
      </w:pPr>
      <w:r>
        <w:t xml:space="preserve">В густом зимнем лесу, завуалированном пушистым снежным покровом, жила серенькая утка по имени Шейка. Она была не простой уткой, а настоящей волшебницей, способной понимать язык всех животных. Каждый день, когда солнце поднималось над лесом, Шейка собирала своих друзей — зайцев, белок и даже лису, чтобы рассказать им о своих приключениях.</w:t>
      </w:r>
    </w:p>
    <w:p>
      <w:pPr>
        <w:pStyle w:val="BodyText"/>
      </w:pPr>
      <w:r>
        <w:t xml:space="preserve">Однажды, когда мороз крепчал, а ветви деревьев обвивались инеем, Шейка заметила, что её друзья стали грустными. Зайцы перестали веселиться, а белки не собирали орехи, как раньше.</w:t>
      </w:r>
      <w:r>
        <w:t xml:space="preserve"> </w:t>
      </w:r>
      <w:r>
        <w:t xml:space="preserve">“</w:t>
      </w:r>
      <w:r>
        <w:t xml:space="preserve">Что случилось?</w:t>
      </w:r>
      <w:r>
        <w:t xml:space="preserve">”</w:t>
      </w:r>
      <w:r>
        <w:t xml:space="preserve"> </w:t>
      </w:r>
      <w:r>
        <w:t xml:space="preserve">— спрашивала Шейка, глядя на их потупленные головы.</w:t>
      </w:r>
    </w:p>
    <w:p>
      <w:pPr>
        <w:pStyle w:val="BodyText"/>
      </w:pPr>
      <w:r>
        <w:t xml:space="preserve">“</w:t>
      </w:r>
      <w:r>
        <w:t xml:space="preserve">Зима слишком долгая, и нам нечего есть, — вздохнул один из зайцев. — Мы боимся, что не доживём до весны.</w:t>
      </w:r>
      <w:r>
        <w:t xml:space="preserve">”</w:t>
      </w:r>
    </w:p>
    <w:p>
      <w:pPr>
        <w:pStyle w:val="BodyText"/>
      </w:pPr>
      <w:r>
        <w:t xml:space="preserve">Шейка задумалась. Она знала, что в зимнем лесу таится много тайн и возможностей.</w:t>
      </w:r>
      <w:r>
        <w:t xml:space="preserve"> </w:t>
      </w:r>
      <w:r>
        <w:t xml:space="preserve">“</w:t>
      </w:r>
      <w:r>
        <w:t xml:space="preserve">Друзья, — произнесла она, — я пойду на поиски новых запасов еды. Возможно, где-то в лесу есть что-то, что поможет нам пережить зиму.</w:t>
      </w:r>
      <w:r>
        <w:t xml:space="preserve">”</w:t>
      </w:r>
    </w:p>
    <w:p>
      <w:pPr>
        <w:pStyle w:val="BodyText"/>
      </w:pPr>
      <w:r>
        <w:t xml:space="preserve">Собравшись с духом, Шейка отправилась в путешествие. Она шла по заснеженным тропинкам, заглядывая под кусты и в дупла деревьев. Вдруг, среди чуть слышного шуршания, она услышала знакомый голос. Это была старая сова, которая знала все секреты леса.</w:t>
      </w:r>
    </w:p>
    <w:p>
      <w:pPr>
        <w:pStyle w:val="BodyText"/>
      </w:pPr>
      <w:r>
        <w:t xml:space="preserve">“</w:t>
      </w:r>
      <w:r>
        <w:t xml:space="preserve">Милая Шейка, — произнесла сова, — ты ищешь еду для своих друзей? Я знаю, где растут зимние ягоды, но путь туда опасен. Там живет лиса, и она не любит, когда кто-то вторгается на её территорию.</w:t>
      </w:r>
      <w:r>
        <w:t xml:space="preserve">”</w:t>
      </w:r>
    </w:p>
    <w:p>
      <w:pPr>
        <w:pStyle w:val="BodyText"/>
      </w:pPr>
      <w:r>
        <w:t xml:space="preserve">Шейка не испугалась.</w:t>
      </w:r>
      <w:r>
        <w:t xml:space="preserve"> </w:t>
      </w:r>
      <w:r>
        <w:t xml:space="preserve">“</w:t>
      </w:r>
      <w:r>
        <w:t xml:space="preserve">Я смогу поговорить с лисой. Возможно, она согласится поделиться ягодами.</w:t>
      </w:r>
      <w:r>
        <w:t xml:space="preserve">”</w:t>
      </w:r>
    </w:p>
    <w:p>
      <w:pPr>
        <w:pStyle w:val="BodyText"/>
      </w:pPr>
      <w:r>
        <w:t xml:space="preserve">Сова прищурила глаза.</w:t>
      </w:r>
      <w:r>
        <w:t xml:space="preserve"> </w:t>
      </w:r>
      <w:r>
        <w:t xml:space="preserve">“</w:t>
      </w:r>
      <w:r>
        <w:t xml:space="preserve">Хорошо, но будь осторожна. Лиса хитра, и она может попытаться обмануть тебя.</w:t>
      </w:r>
      <w:r>
        <w:t xml:space="preserve">”</w:t>
      </w:r>
    </w:p>
    <w:p>
      <w:pPr>
        <w:pStyle w:val="BodyText"/>
      </w:pPr>
      <w:r>
        <w:t xml:space="preserve">Шейка поблагодарила сову и направилась к логову лисы. По пути она думала о том, как важно сохранять дружбу и помогать друг другу в трудные времена. Наконец, она пришла к лисе, сидящей на ярком солнечном участке, где снег уже начал таять.</w:t>
      </w:r>
    </w:p>
    <w:p>
      <w:pPr>
        <w:pStyle w:val="BodyText"/>
      </w:pPr>
      <w:r>
        <w:t xml:space="preserve">“</w:t>
      </w:r>
      <w:r>
        <w:t xml:space="preserve">Привет, лиса! — весело поздоровалась Шейка. — Я пришла к тебе с просьбой. Мои друзья страдают от голода, и я слышала, что в твоем лесу растут волшебные ягоды. Можешь ли ты поделиться ими с нами?</w:t>
      </w:r>
      <w:r>
        <w:t xml:space="preserve">”</w:t>
      </w:r>
    </w:p>
    <w:p>
      <w:pPr>
        <w:pStyle w:val="BodyText"/>
      </w:pPr>
      <w:r>
        <w:t xml:space="preserve">Лиса, усмехнувшись, ответила:</w:t>
      </w:r>
      <w:r>
        <w:t xml:space="preserve"> </w:t>
      </w:r>
      <w:r>
        <w:t xml:space="preserve">“</w:t>
      </w:r>
      <w:r>
        <w:t xml:space="preserve">Почему я должна делиться с тобой? Ты, утка, и твои друзья должны искать свою еду сами.</w:t>
      </w:r>
      <w:r>
        <w:t xml:space="preserve">”</w:t>
      </w:r>
    </w:p>
    <w:p>
      <w:pPr>
        <w:pStyle w:val="BodyText"/>
      </w:pPr>
      <w:r>
        <w:t xml:space="preserve">Шейка не растерялась.</w:t>
      </w:r>
      <w:r>
        <w:t xml:space="preserve"> </w:t>
      </w:r>
      <w:r>
        <w:t xml:space="preserve">“</w:t>
      </w:r>
      <w:r>
        <w:t xml:space="preserve">Я понимаю, что ты не хочешь делиться. Но подумай, лиса, если мы объединим наши усилия, то сможем весело провести время вместе. Зимой мы все нуждаемся в друзьях.</w:t>
      </w:r>
      <w:r>
        <w:t xml:space="preserve">”</w:t>
      </w:r>
    </w:p>
    <w:p>
      <w:pPr>
        <w:pStyle w:val="BodyText"/>
      </w:pPr>
      <w:r>
        <w:t xml:space="preserve">Лиса замялась, её хитрые глаза блеснули.</w:t>
      </w:r>
      <w:r>
        <w:t xml:space="preserve"> </w:t>
      </w:r>
      <w:r>
        <w:t xml:space="preserve">“</w:t>
      </w:r>
      <w:r>
        <w:t xml:space="preserve">Хорошо, я дам тебе ягоды, но ты должна выполнить одно задание. Ты должна принести мне три перышка от самой красивой птицы в лесу. Тогда я помогу твоим друзьям.</w:t>
      </w:r>
      <w:r>
        <w:t xml:space="preserve">”</w:t>
      </w:r>
    </w:p>
    <w:p>
      <w:pPr>
        <w:pStyle w:val="BodyText"/>
      </w:pPr>
      <w:r>
        <w:t xml:space="preserve">Шейка согласилась, и, несмотря на опасность, отправилась на поиски перышек. Вскоре она нашла красивого павлина, который с удовольствием отдал ей несколько своих великолепных перьев. Вернувшись к лисе, Шейка с гордостью протянула перышки.</w:t>
      </w:r>
    </w:p>
    <w:p>
      <w:pPr>
        <w:pStyle w:val="BodyText"/>
      </w:pPr>
      <w:r>
        <w:t xml:space="preserve">“</w:t>
      </w:r>
      <w:r>
        <w:t xml:space="preserve">Вот, я выполнила твоё задание! Теперь, пожалуйста, поделись ягодами с моими друзьями!</w:t>
      </w:r>
      <w:r>
        <w:t xml:space="preserve">”</w:t>
      </w:r>
    </w:p>
    <w:p>
      <w:pPr>
        <w:pStyle w:val="BodyText"/>
      </w:pPr>
      <w:r>
        <w:t xml:space="preserve">Лиса, увидев перышки, улыбнулась.</w:t>
      </w:r>
      <w:r>
        <w:t xml:space="preserve"> </w:t>
      </w:r>
      <w:r>
        <w:t xml:space="preserve">“</w:t>
      </w:r>
      <w:r>
        <w:t xml:space="preserve">Ты проявила смекалку и храбрость, утка. Я поделюсь ягодами, но запомни, дружба — это самое важное, что у нас есть.</w:t>
      </w:r>
      <w:r>
        <w:t xml:space="preserve">”</w:t>
      </w:r>
    </w:p>
    <w:p>
      <w:pPr>
        <w:pStyle w:val="BodyText"/>
      </w:pPr>
      <w:r>
        <w:t xml:space="preserve">Счастливая Шейка вернулась к своим друзьям с ягодами, и вскоре все они собрались вместе, чтобы отпраздновать. В этот вечер лес наполнился смехом и радостью. Утка, зайцы и белки поняли одно: в трудные времена только вместе они могут преодолеть любые преграды.</w:t>
      </w:r>
    </w:p>
    <w:p>
      <w:pPr>
        <w:pStyle w:val="BodyText"/>
      </w:pPr>
      <w:r>
        <w:t xml:space="preserve">С тех пор серенькая Шейка и её друзья всегда помогали друг другу, и даже самые холодные зимы больше не пугали их. Ведь дружба — это волшебство, которое согревает сердца даже в самые суровые дни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21:41:38Z</dcterms:created>
  <dcterms:modified xsi:type="dcterms:W3CDTF">2026-05-21T21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